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D928E" w14:textId="5538B6FD" w:rsidR="00776866" w:rsidRDefault="00776866" w:rsidP="00776866">
      <w:pPr>
        <w:pStyle w:val="Title"/>
      </w:pPr>
      <w:bookmarkStart w:id="0" w:name="r-markdown"/>
      <w:r>
        <w:t>Title</w:t>
      </w:r>
    </w:p>
    <w:p w14:paraId="5E1D2130" w14:textId="22C1DDE8" w:rsidR="00776866" w:rsidRDefault="00776866" w:rsidP="00776866">
      <w:pPr>
        <w:pStyle w:val="Heading1"/>
      </w:pPr>
      <w:r>
        <w:t>Heading 1</w:t>
      </w:r>
    </w:p>
    <w:p w14:paraId="026AC8DA" w14:textId="014C3046" w:rsidR="00776866" w:rsidRDefault="005C1198" w:rsidP="005C1198">
      <w:pPr>
        <w:pStyle w:val="Heading2"/>
      </w:pPr>
      <w:r>
        <w:t>Heading 2</w:t>
      </w:r>
    </w:p>
    <w:p w14:paraId="2C67CB64" w14:textId="1C2E84D7" w:rsidR="00776866" w:rsidRDefault="00776866" w:rsidP="00233F0F">
      <w:pPr>
        <w:pStyle w:val="hiddenline"/>
      </w:pPr>
      <w:r>
        <w:t>Heading 2</w:t>
      </w:r>
    </w:p>
    <w:p w14:paraId="3FAADC6F" w14:textId="5D8BA79F" w:rsidR="00776866" w:rsidRDefault="00776866" w:rsidP="00776866">
      <w:pPr>
        <w:pStyle w:val="Heading3"/>
      </w:pPr>
      <w:r>
        <w:t>Heading 3</w:t>
      </w:r>
    </w:p>
    <w:p w14:paraId="51AA6BB5" w14:textId="3346C1D7" w:rsidR="00776866" w:rsidRDefault="00776866" w:rsidP="00776866">
      <w:pPr>
        <w:pStyle w:val="Heading4"/>
      </w:pPr>
      <w:r>
        <w:t>Heading 4</w:t>
      </w:r>
    </w:p>
    <w:p w14:paraId="3C871E9C" w14:textId="7EA806FE" w:rsidR="00776866" w:rsidRDefault="00776866" w:rsidP="00776866">
      <w:pPr>
        <w:pStyle w:val="BodyText"/>
      </w:pPr>
      <w:r>
        <w:t>Heading 5 [page break]</w:t>
      </w:r>
    </w:p>
    <w:p w14:paraId="4948F731" w14:textId="100E2D1B" w:rsidR="00776866" w:rsidRDefault="00776866" w:rsidP="00776866">
      <w:pPr>
        <w:pStyle w:val="Heading6"/>
      </w:pPr>
      <w:r>
        <w:t>Heading 6 [no space after]</w:t>
      </w:r>
    </w:p>
    <w:p w14:paraId="4D584908" w14:textId="14BD1A6D" w:rsidR="00776866" w:rsidRPr="00776866" w:rsidRDefault="00776866" w:rsidP="00776866">
      <w:pPr>
        <w:pStyle w:val="Heading7"/>
      </w:pPr>
      <w:r>
        <w:t>Heading 7</w:t>
      </w:r>
    </w:p>
    <w:p w14:paraId="73C3F4DB" w14:textId="38EE55D6" w:rsidR="00776866" w:rsidRDefault="00776866" w:rsidP="006C338E">
      <w:pPr>
        <w:pStyle w:val="Heading6"/>
      </w:pPr>
    </w:p>
    <w:p w14:paraId="2A5FB462" w14:textId="186A6D44" w:rsidR="00F5708A" w:rsidRPr="00F5708A" w:rsidRDefault="00163D79" w:rsidP="00163D79">
      <w:pPr>
        <w:pStyle w:val="Heading8"/>
      </w:pPr>
      <w:r>
        <w:t>Header 8</w:t>
      </w:r>
    </w:p>
    <w:p w14:paraId="77AEC547" w14:textId="1E8F1FCE" w:rsidR="00BE0790" w:rsidRDefault="00DB2A8E" w:rsidP="00AD30A6">
      <w:pPr>
        <w:pStyle w:val="hiddenline"/>
      </w:pPr>
      <w:r>
        <w:t xml:space="preserve">R </w:t>
      </w:r>
      <w:r w:rsidRPr="00075E0A">
        <w:t>Markdown</w:t>
      </w:r>
      <w:bookmarkEnd w:id="0"/>
    </w:p>
    <w:p w14:paraId="06D32471" w14:textId="77777777" w:rsidR="00BE0790" w:rsidRDefault="00DB2A8E" w:rsidP="00EE6137"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6D29A909" w14:textId="77777777" w:rsidR="00BE0790" w:rsidRDefault="00DB2A8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46C1FE" w14:textId="77777777" w:rsidR="00BE0790" w:rsidRDefault="00DB2A8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F8D13B4" w14:textId="77777777" w:rsidR="00BE0790" w:rsidRDefault="00DB2A8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2399F8F" w14:textId="77777777" w:rsidR="00BE0790" w:rsidRDefault="00DB2A8E">
      <w:pPr>
        <w:pStyle w:val="Heading2"/>
      </w:pPr>
      <w:bookmarkStart w:id="1" w:name="including-plots"/>
      <w:r>
        <w:lastRenderedPageBreak/>
        <w:t>Including Plots</w:t>
      </w:r>
      <w:bookmarkEnd w:id="1"/>
    </w:p>
    <w:p w14:paraId="77AAE924" w14:textId="072F6450" w:rsidR="00BE0790" w:rsidRDefault="00DB2A8E">
      <w:pPr>
        <w:pStyle w:val="FirstParagraph"/>
      </w:pPr>
      <w:r>
        <w:t>You can also embed plots, for example:</w:t>
      </w:r>
    </w:p>
    <w:p w14:paraId="40280537" w14:textId="41D1B723" w:rsidR="007D0088" w:rsidRPr="007D0088" w:rsidRDefault="007D0088" w:rsidP="007D0088">
      <w:pPr>
        <w:pStyle w:val="BlockText"/>
      </w:pPr>
      <w:r>
        <w:t xml:space="preserve">This is a block text paragraph blah blah </w:t>
      </w:r>
      <w:proofErr w:type="spellStart"/>
      <w:r>
        <w:t>Pandoc</w:t>
      </w:r>
      <w:proofErr w:type="spellEnd"/>
      <w:r>
        <w:t xml:space="preserve"> template beamer </w:t>
      </w:r>
      <w:proofErr w:type="spellStart"/>
      <w:r>
        <w:t>bootswatch</w:t>
      </w:r>
      <w:proofErr w:type="spellEnd"/>
      <w:r>
        <w:t xml:space="preserve"> echo false parameter was added like this output.</w:t>
      </w:r>
    </w:p>
    <w:p w14:paraId="72BF131F" w14:textId="77777777" w:rsidR="00BE0790" w:rsidRDefault="00DB2A8E" w:rsidP="00EB3A58">
      <w:pPr>
        <w:pStyle w:val="Figure"/>
      </w:pPr>
      <w:r>
        <w:rPr>
          <w:noProof/>
        </w:rPr>
        <w:drawing>
          <wp:inline distT="0" distB="0" distL="0" distR="0" wp14:anchorId="640A0EE0" wp14:editId="620582F7">
            <wp:extent cx="4572000" cy="36576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D8593" w14:textId="4F4EDC46" w:rsidR="00BE0790" w:rsidRDefault="00DB2A8E" w:rsidP="00EB3470">
      <w:pPr>
        <w:pStyle w:val="Compac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F655268" w14:textId="4180F2B4" w:rsidR="00506710" w:rsidRPr="00506710" w:rsidRDefault="00506710" w:rsidP="00EB3470">
      <w:pPr>
        <w:pStyle w:val="Compact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1+1</m:t>
          </m:r>
        </m:oMath>
      </m:oMathPara>
    </w:p>
    <w:sectPr w:rsidR="00506710" w:rsidRPr="00506710" w:rsidSect="00A42BFA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A920C" w14:textId="77777777" w:rsidR="002B059D" w:rsidRDefault="002B059D">
      <w:pPr>
        <w:spacing w:after="0"/>
      </w:pPr>
      <w:r>
        <w:separator/>
      </w:r>
    </w:p>
  </w:endnote>
  <w:endnote w:type="continuationSeparator" w:id="0">
    <w:p w14:paraId="254043D6" w14:textId="77777777" w:rsidR="002B059D" w:rsidRDefault="002B05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EC0F11" w14:textId="77777777" w:rsidR="002B059D" w:rsidRDefault="002B059D">
      <w:r>
        <w:separator/>
      </w:r>
    </w:p>
  </w:footnote>
  <w:footnote w:type="continuationSeparator" w:id="0">
    <w:p w14:paraId="4EBF95FF" w14:textId="77777777" w:rsidR="002B059D" w:rsidRDefault="002B05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06A4F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34E65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9C25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A89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D36142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F4A2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7CF9E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E4B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51C27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64FC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267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2406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D5F"/>
    <w:rsid w:val="00075E0A"/>
    <w:rsid w:val="00080355"/>
    <w:rsid w:val="000D4DC6"/>
    <w:rsid w:val="000E17D1"/>
    <w:rsid w:val="00160C94"/>
    <w:rsid w:val="00163D79"/>
    <w:rsid w:val="00175FF5"/>
    <w:rsid w:val="00180E6F"/>
    <w:rsid w:val="001D6EB1"/>
    <w:rsid w:val="001E6985"/>
    <w:rsid w:val="001F14A2"/>
    <w:rsid w:val="00204C57"/>
    <w:rsid w:val="0022414C"/>
    <w:rsid w:val="00233F0F"/>
    <w:rsid w:val="00247DA2"/>
    <w:rsid w:val="00295DDA"/>
    <w:rsid w:val="002B059D"/>
    <w:rsid w:val="002B1701"/>
    <w:rsid w:val="00313174"/>
    <w:rsid w:val="0038770E"/>
    <w:rsid w:val="003B2F2D"/>
    <w:rsid w:val="003B58E0"/>
    <w:rsid w:val="0042397A"/>
    <w:rsid w:val="00447B99"/>
    <w:rsid w:val="004544E3"/>
    <w:rsid w:val="004665B0"/>
    <w:rsid w:val="00484CFB"/>
    <w:rsid w:val="004E29B3"/>
    <w:rsid w:val="004E3C79"/>
    <w:rsid w:val="004F67C7"/>
    <w:rsid w:val="00506710"/>
    <w:rsid w:val="00585F09"/>
    <w:rsid w:val="00590D07"/>
    <w:rsid w:val="005C1198"/>
    <w:rsid w:val="006011FE"/>
    <w:rsid w:val="00613DF8"/>
    <w:rsid w:val="00622F8D"/>
    <w:rsid w:val="00627127"/>
    <w:rsid w:val="00632048"/>
    <w:rsid w:val="00656AD3"/>
    <w:rsid w:val="006B0605"/>
    <w:rsid w:val="006C338E"/>
    <w:rsid w:val="006F4E78"/>
    <w:rsid w:val="006F5091"/>
    <w:rsid w:val="00711C2B"/>
    <w:rsid w:val="0071749B"/>
    <w:rsid w:val="00721D7E"/>
    <w:rsid w:val="0073632D"/>
    <w:rsid w:val="00776866"/>
    <w:rsid w:val="00784D58"/>
    <w:rsid w:val="007B5630"/>
    <w:rsid w:val="007D0088"/>
    <w:rsid w:val="007F587B"/>
    <w:rsid w:val="00846B2C"/>
    <w:rsid w:val="008866F3"/>
    <w:rsid w:val="008967DE"/>
    <w:rsid w:val="008A7CDE"/>
    <w:rsid w:val="008C1E9D"/>
    <w:rsid w:val="008D6863"/>
    <w:rsid w:val="008F5715"/>
    <w:rsid w:val="009205CD"/>
    <w:rsid w:val="009B2AC0"/>
    <w:rsid w:val="00A12D91"/>
    <w:rsid w:val="00A41548"/>
    <w:rsid w:val="00A42BFA"/>
    <w:rsid w:val="00A50344"/>
    <w:rsid w:val="00A66782"/>
    <w:rsid w:val="00A66956"/>
    <w:rsid w:val="00A86B6B"/>
    <w:rsid w:val="00AD30A6"/>
    <w:rsid w:val="00B16EFF"/>
    <w:rsid w:val="00B37712"/>
    <w:rsid w:val="00B86B75"/>
    <w:rsid w:val="00BB51B5"/>
    <w:rsid w:val="00BC2C96"/>
    <w:rsid w:val="00BC48D5"/>
    <w:rsid w:val="00BE0790"/>
    <w:rsid w:val="00C2726E"/>
    <w:rsid w:val="00C36279"/>
    <w:rsid w:val="00C3664A"/>
    <w:rsid w:val="00C53802"/>
    <w:rsid w:val="00CE750A"/>
    <w:rsid w:val="00D06C10"/>
    <w:rsid w:val="00D453A2"/>
    <w:rsid w:val="00DB2A8E"/>
    <w:rsid w:val="00DD2FC5"/>
    <w:rsid w:val="00E04BB4"/>
    <w:rsid w:val="00E315A3"/>
    <w:rsid w:val="00EB3470"/>
    <w:rsid w:val="00EB3A58"/>
    <w:rsid w:val="00EE6137"/>
    <w:rsid w:val="00F2784D"/>
    <w:rsid w:val="00F5708A"/>
    <w:rsid w:val="00F72109"/>
    <w:rsid w:val="00F734CF"/>
    <w:rsid w:val="00FA29B1"/>
    <w:rsid w:val="00FA5629"/>
    <w:rsid w:val="00FC3BE1"/>
    <w:rsid w:val="00FD4880"/>
    <w:rsid w:val="00FE2C2D"/>
    <w:rsid w:val="00FE6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64558"/>
  <w15:docId w15:val="{83D3FBA5-9E07-4E0A-82EA-FB41EC3DF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1E9D"/>
    <w:pPr>
      <w:spacing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776866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BodyText"/>
    <w:uiPriority w:val="9"/>
    <w:unhideWhenUsed/>
    <w:qFormat/>
    <w:rsid w:val="008967DE"/>
    <w:pPr>
      <w:keepNext/>
      <w:keepLines/>
      <w:spacing w:before="200" w:after="120"/>
      <w:outlineLvl w:val="6"/>
    </w:pPr>
    <w:rPr>
      <w:rFonts w:eastAsiaTheme="majorEastAsia" w:cstheme="majorBidi"/>
      <w:b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FD4880"/>
    <w:pPr>
      <w:keepNext/>
      <w:keepLines/>
      <w:spacing w:before="200" w:after="0" w:line="480" w:lineRule="auto"/>
      <w:jc w:val="center"/>
      <w:outlineLvl w:val="7"/>
    </w:pPr>
    <w:rPr>
      <w:rFonts w:eastAsiaTheme="majorEastAsia" w:cstheme="majorBidi"/>
      <w:b/>
      <w:smallCaps/>
      <w:sz w:val="2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type="paragraph" w:customStyle="1" w:styleId="FirstParagraph">
    <w:name w:val="First Paragraph"/>
    <w:basedOn w:val="BodyText"/>
    <w:next w:val="BodyText"/>
    <w:qFormat/>
    <w:rsid w:val="00A66956"/>
  </w:style>
  <w:style w:type="paragraph" w:customStyle="1" w:styleId="Compact">
    <w:name w:val="Compact"/>
    <w:basedOn w:val="BodyText"/>
    <w:qFormat/>
    <w:rsid w:val="00627127"/>
    <w:pPr>
      <w:spacing w:after="240" w:line="240" w:lineRule="auto"/>
    </w:pPr>
  </w:style>
  <w:style w:type="paragraph" w:styleId="Title">
    <w:name w:val="Title"/>
    <w:basedOn w:val="Normal"/>
    <w:next w:val="BodyText"/>
    <w:qFormat/>
    <w:rsid w:val="00313174"/>
    <w:pPr>
      <w:keepNext/>
      <w:keepLines/>
      <w:spacing w:before="480" w:after="240"/>
      <w:jc w:val="center"/>
    </w:pPr>
    <w:rPr>
      <w:rFonts w:eastAsiaTheme="majorEastAsia" w:cstheme="majorBidi"/>
      <w:b/>
      <w:bCs/>
      <w:smallCap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34CF"/>
    <w:pPr>
      <w:spacing w:after="80"/>
      <w:ind w:left="360" w:hanging="360"/>
    </w:pPr>
  </w:style>
  <w:style w:type="paragraph" w:styleId="BlockText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BC2C96"/>
    <w:pPr>
      <w:spacing w:line="240" w:lineRule="auto"/>
    </w:pPr>
  </w:style>
  <w:style w:type="paragraph" w:customStyle="1" w:styleId="Figure">
    <w:name w:val="Figure"/>
    <w:basedOn w:val="Normal"/>
    <w:rsid w:val="00EB3A5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F5091"/>
    <w:rPr>
      <w:sz w:val="22"/>
    </w:rPr>
  </w:style>
  <w:style w:type="paragraph" w:styleId="Header">
    <w:name w:val="header"/>
    <w:basedOn w:val="Normal"/>
    <w:link w:val="HeaderChar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B2F2D"/>
  </w:style>
  <w:style w:type="paragraph" w:styleId="Footer">
    <w:name w:val="footer"/>
    <w:basedOn w:val="Normal"/>
    <w:link w:val="FooterChar"/>
    <w:uiPriority w:val="99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B2F2D"/>
  </w:style>
  <w:style w:type="paragraph" w:styleId="BalloonText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6B2C"/>
    <w:rPr>
      <w:rFonts w:ascii="Segoe UI" w:hAnsi="Segoe UI" w:cs="Segoe UI"/>
      <w:sz w:val="18"/>
      <w:szCs w:val="18"/>
    </w:rPr>
  </w:style>
  <w:style w:type="paragraph" w:customStyle="1" w:styleId="hiddenline">
    <w:name w:val="hidden_line"/>
    <w:basedOn w:val="Heading2"/>
    <w:qFormat/>
    <w:rsid w:val="00AD30A6"/>
    <w:pPr>
      <w:spacing w:line="240" w:lineRule="auto"/>
    </w:pPr>
    <w:rPr>
      <w:color w:val="FFFFFF" w:themeColor="background1"/>
      <w:sz w:val="2"/>
    </w:rPr>
  </w:style>
  <w:style w:type="character" w:styleId="PlaceholderText">
    <w:name w:val="Placeholder Text"/>
    <w:basedOn w:val="DefaultParagraphFont"/>
    <w:semiHidden/>
    <w:rsid w:val="005067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59E318-D68F-4634-9AFE-77CC9265A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8</TotalTime>
  <Pages>2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 Alton Russell</dc:creator>
  <cp:keywords/>
  <cp:lastModifiedBy>Russell, Alton</cp:lastModifiedBy>
  <cp:revision>51</cp:revision>
  <dcterms:created xsi:type="dcterms:W3CDTF">2019-08-11T18:21:00Z</dcterms:created>
  <dcterms:modified xsi:type="dcterms:W3CDTF">2021-03-13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19</vt:lpwstr>
  </property>
  <property fmtid="{D5CDD505-2E9C-101B-9397-08002B2CF9AE}" pid="3" name="output">
    <vt:lpwstr>word_document</vt:lpwstr>
  </property>
  <property fmtid="{D5CDD505-2E9C-101B-9397-08002B2CF9AE}" pid="4" name="Mendeley Recent Style Id 0_1">
    <vt:lpwstr>http://csl.mendeley.com/styles/479581401/american-medical-association-brackets</vt:lpwstr>
  </property>
  <property fmtid="{D5CDD505-2E9C-101B-9397-08002B2CF9AE}" pid="5" name="Mendeley Recent Style Name 0_1">
    <vt:lpwstr>AMA with brackets citation - Alton Russell</vt:lpwstr>
  </property>
  <property fmtid="{D5CDD505-2E9C-101B-9397-08002B2CF9AE}" pid="6" name="Mendeley Recent Style Id 1_1">
    <vt:lpwstr>http://csl.mendeley.com/styles/479581401/american-medical-association-parentheses</vt:lpwstr>
  </property>
  <property fmtid="{D5CDD505-2E9C-101B-9397-08002B2CF9AE}" pid="7" name="Mendeley Recent Style Name 1_1">
    <vt:lpwstr>AMA with parentheses citation - Alton Russell</vt:lpwstr>
  </property>
  <property fmtid="{D5CDD505-2E9C-101B-9397-08002B2CF9AE}" pid="8" name="Mendeley Recent Style Id 2_1">
    <vt:lpwstr>http://www.zotero.org/styles/american-medical-association</vt:lpwstr>
  </property>
  <property fmtid="{D5CDD505-2E9C-101B-9397-08002B2CF9AE}" pid="9" name="Mendeley Recent Style Name 2_1">
    <vt:lpwstr>American Medical Association</vt:lpwstr>
  </property>
  <property fmtid="{D5CDD505-2E9C-101B-9397-08002B2CF9AE}" pid="10" name="Mendeley Recent Style Id 3_1">
    <vt:lpwstr>http://www.zotero.org/styles/american-political-science-association</vt:lpwstr>
  </property>
  <property fmtid="{D5CDD505-2E9C-101B-9397-08002B2CF9AE}" pid="11" name="Mendeley Recent Style Name 3_1">
    <vt:lpwstr>American Political Science Association</vt:lpwstr>
  </property>
  <property fmtid="{D5CDD505-2E9C-101B-9397-08002B2CF9AE}" pid="12" name="Mendeley Recent Style Id 4_1">
    <vt:lpwstr>http://www.zotero.org/styles/apa</vt:lpwstr>
  </property>
  <property fmtid="{D5CDD505-2E9C-101B-9397-08002B2CF9AE}" pid="13" name="Mendeley Recent Style Name 4_1">
    <vt:lpwstr>American Psychological Association 6th edition</vt:lpwstr>
  </property>
  <property fmtid="{D5CDD505-2E9C-101B-9397-08002B2CF9AE}" pid="14" name="Mendeley Recent Style Id 5_1">
    <vt:lpwstr>http://www.zotero.org/styles/american-sociological-association</vt:lpwstr>
  </property>
  <property fmtid="{D5CDD505-2E9C-101B-9397-08002B2CF9AE}" pid="15" name="Mendeley Recent Style Name 5_1">
    <vt:lpwstr>American Sociological Association</vt:lpwstr>
  </property>
  <property fmtid="{D5CDD505-2E9C-101B-9397-08002B2CF9AE}" pid="16" name="Mendeley Recent Style Id 6_1">
    <vt:lpwstr>http://www.zotero.org/styles/chicago-author-date</vt:lpwstr>
  </property>
  <property fmtid="{D5CDD505-2E9C-101B-9397-08002B2CF9AE}" pid="17" name="Mendeley Recent Style Name 6_1">
    <vt:lpwstr>Chicago Manual of Style 17th edition (author-date)</vt:lpwstr>
  </property>
  <property fmtid="{D5CDD505-2E9C-101B-9397-08002B2CF9AE}" pid="18" name="Mendeley Recent Style Id 7_1">
    <vt:lpwstr>http://www.zotero.org/styles/harvard1</vt:lpwstr>
  </property>
  <property fmtid="{D5CDD505-2E9C-101B-9397-08002B2CF9AE}" pid="19" name="Mendeley Recent Style Name 7_1">
    <vt:lpwstr>Harvard reference format 1 (deprecated)</vt:lpwstr>
  </property>
  <property fmtid="{D5CDD505-2E9C-101B-9397-08002B2CF9AE}" pid="20" name="Mendeley Recent Style Id 8_1">
    <vt:lpwstr>http://www.zotero.org/styles/ieee</vt:lpwstr>
  </property>
  <property fmtid="{D5CDD505-2E9C-101B-9397-08002B2CF9AE}" pid="21" name="Mendeley Recent Style Name 8_1">
    <vt:lpwstr>IEEE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</Properties>
</file>